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16ebd6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ea7b70e-5706-41f5-83c0-6b97342ac3b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03:00:19Z</dcterms:created>
  <dcterms:modified xsi:type="dcterms:W3CDTF">2023-06-15T03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